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07242" w14:textId="0515F3AB" w:rsidR="00093CFD" w:rsidRPr="007F09E4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03C915D7" w14:textId="03AE2D34" w:rsidR="007F09E4" w:rsidRDefault="007F09E4" w:rsidP="007F09E4">
      <w:pPr>
        <w:pStyle w:val="ListParagraph"/>
      </w:pPr>
      <w:r w:rsidRPr="007F09E4">
        <w:rPr>
          <w:b/>
          <w:bCs/>
        </w:rPr>
        <w:t>Ans:</w:t>
      </w:r>
      <w:r>
        <w:t xml:space="preserve"> </w:t>
      </w:r>
      <w:r w:rsidR="00E81084">
        <w:t xml:space="preserve">(a) </w:t>
      </w:r>
      <w:r>
        <w:t xml:space="preserve">Let </w:t>
      </w:r>
      <w:proofErr w:type="spellStart"/>
      <w:r>
        <w:t>M</w:t>
      </w:r>
      <w:proofErr w:type="spellEnd"/>
      <w:r>
        <w:t xml:space="preserve"> be the event that A’s blood type matches the guilty </w:t>
      </w:r>
      <w:proofErr w:type="spellStart"/>
      <w:r>
        <w:t>party’s</w:t>
      </w:r>
      <w:proofErr w:type="spellEnd"/>
      <w:r>
        <w:t xml:space="preserve"> and for</w:t>
      </w:r>
    </w:p>
    <w:p w14:paraId="54579293" w14:textId="77777777" w:rsidR="007F09E4" w:rsidRDefault="007F09E4" w:rsidP="007F09E4">
      <w:pPr>
        <w:pStyle w:val="ListParagraph"/>
      </w:pPr>
      <w:r>
        <w:t>brevity, write A for “A is guilty” and B for “B is guilty”. By Bayes’ Rule,</w:t>
      </w:r>
    </w:p>
    <w:p w14:paraId="3631A04B" w14:textId="4C08D93D" w:rsidR="007F09E4" w:rsidRDefault="007F09E4" w:rsidP="007F09E4">
      <w:pPr>
        <w:pStyle w:val="ListParagraph"/>
      </w:pPr>
      <w:r>
        <w:t>P (A|M ) = P (M |A)P (A)</w:t>
      </w:r>
      <w:r>
        <w:t>/(</w:t>
      </w:r>
      <w:r>
        <w:t>P (M |A)P (A) + P (M |B)P (B)</w:t>
      </w:r>
      <w:r>
        <w:t>)</w:t>
      </w:r>
      <w:r>
        <w:t xml:space="preserve"> = 1/2</w:t>
      </w:r>
      <w:r>
        <w:t>/(</w:t>
      </w:r>
      <w:r>
        <w:t>1/2 + (1 /10)(1/2)</w:t>
      </w:r>
      <w:r>
        <w:t>)</w:t>
      </w:r>
      <w:r>
        <w:t xml:space="preserve"> = 10</w:t>
      </w:r>
      <w:r>
        <w:t>/</w:t>
      </w:r>
      <w:r>
        <w:t>11</w:t>
      </w:r>
    </w:p>
    <w:p w14:paraId="0A82DF97" w14:textId="59C862F2" w:rsidR="00E81084" w:rsidRDefault="00E81084" w:rsidP="007F09E4">
      <w:pPr>
        <w:pStyle w:val="ListParagraph"/>
      </w:pPr>
    </w:p>
    <w:p w14:paraId="64793DBA" w14:textId="77777777" w:rsidR="00E81084" w:rsidRDefault="00E81084" w:rsidP="00E81084">
      <w:pPr>
        <w:pStyle w:val="ListParagraph"/>
      </w:pPr>
      <w:r>
        <w:t xml:space="preserve">(b) </w:t>
      </w:r>
      <w:r>
        <w:t>Let C be the event that B’s blood type matches, and condition on whether B</w:t>
      </w:r>
    </w:p>
    <w:p w14:paraId="1A41F9CA" w14:textId="77777777" w:rsidR="00E81084" w:rsidRDefault="00E81084" w:rsidP="00E81084">
      <w:pPr>
        <w:pStyle w:val="ListParagraph"/>
      </w:pPr>
      <w:r>
        <w:t>is guilty. This gives</w:t>
      </w:r>
    </w:p>
    <w:p w14:paraId="7788B581" w14:textId="609F4096" w:rsidR="00E81084" w:rsidRPr="007F09E4" w:rsidRDefault="00E81084" w:rsidP="00E81084">
      <w:pPr>
        <w:pStyle w:val="ListParagraph"/>
        <w:rPr>
          <w:lang w:val="en-GB"/>
        </w:rPr>
      </w:pPr>
      <w:r>
        <w:t>P (C|M ) = P (C|M, A)P (A|M ) + P (C|M, B)P (B|M ) =  1</w:t>
      </w:r>
      <w:r>
        <w:t>/</w:t>
      </w:r>
      <w:r>
        <w:t xml:space="preserve">10 </w:t>
      </w:r>
      <w:r>
        <w:t>*</w:t>
      </w:r>
      <w:r>
        <w:t>10</w:t>
      </w:r>
      <w:r>
        <w:t>/</w:t>
      </w:r>
      <w:r>
        <w:t>11 + 1</w:t>
      </w:r>
      <w:r>
        <w:t>/</w:t>
      </w:r>
      <w:r>
        <w:t>11 = 2</w:t>
      </w:r>
      <w:r>
        <w:t>/</w:t>
      </w:r>
      <w:r>
        <w:t>11</w:t>
      </w: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7F09E4"/>
    <w:rsid w:val="00E81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98E4A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2</Words>
  <Characters>816</Characters>
  <Application>Microsoft Office Word</Application>
  <DocSecurity>0</DocSecurity>
  <Lines>6</Lines>
  <Paragraphs>1</Paragraphs>
  <ScaleCrop>false</ScaleCrop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4:04:00Z</dcterms:created>
  <dcterms:modified xsi:type="dcterms:W3CDTF">2021-10-09T10:29:00Z</dcterms:modified>
</cp:coreProperties>
</file>